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4B4C0" w14:textId="75478A87" w:rsidR="000414A2" w:rsidRDefault="00B50B2C">
      <w:proofErr w:type="spellStart"/>
      <w:r w:rsidRPr="00B50B2C">
        <w:t>conda</w:t>
      </w:r>
      <w:proofErr w:type="spellEnd"/>
      <w:r w:rsidRPr="00B50B2C">
        <w:t xml:space="preserve"> create -n </w:t>
      </w:r>
      <w:proofErr w:type="spellStart"/>
      <w:r w:rsidR="00011115">
        <w:t>llm</w:t>
      </w:r>
      <w:r w:rsidRPr="00B50B2C">
        <w:t>_workshop</w:t>
      </w:r>
      <w:proofErr w:type="spellEnd"/>
      <w:r w:rsidRPr="00B50B2C">
        <w:t xml:space="preserve"> python=3.10</w:t>
      </w:r>
    </w:p>
    <w:p w14:paraId="4083F838" w14:textId="16C985C4" w:rsidR="003A2B4D" w:rsidRDefault="005513AB" w:rsidP="005513AB">
      <w:proofErr w:type="spellStart"/>
      <w:r w:rsidRPr="005513AB">
        <w:t>conda</w:t>
      </w:r>
      <w:proofErr w:type="spellEnd"/>
      <w:r w:rsidRPr="005513AB">
        <w:t xml:space="preserve"> activate </w:t>
      </w:r>
      <w:proofErr w:type="spellStart"/>
      <w:r w:rsidR="00011115">
        <w:t>llm</w:t>
      </w:r>
      <w:r w:rsidRPr="005513AB">
        <w:t>_</w:t>
      </w:r>
      <w:proofErr w:type="gramStart"/>
      <w:r w:rsidRPr="005513AB">
        <w:t>workshop</w:t>
      </w:r>
      <w:proofErr w:type="spellEnd"/>
      <w:proofErr w:type="gramEnd"/>
    </w:p>
    <w:p w14:paraId="1D1C1967" w14:textId="77777777" w:rsidR="00293F21" w:rsidRDefault="00293F21" w:rsidP="005513AB"/>
    <w:p w14:paraId="66BAE707" w14:textId="693AC81B" w:rsidR="00293F21" w:rsidRDefault="00293F21" w:rsidP="005513AB">
      <w:r w:rsidRPr="00293F21">
        <w:t xml:space="preserve">pip install </w:t>
      </w:r>
      <w:proofErr w:type="gramStart"/>
      <w:r w:rsidRPr="00293F21">
        <w:t>pandas</w:t>
      </w:r>
      <w:proofErr w:type="gramEnd"/>
    </w:p>
    <w:p w14:paraId="5C0728BB" w14:textId="27DD609B" w:rsidR="00293F21" w:rsidRDefault="00F96AA1" w:rsidP="005513AB">
      <w:r>
        <w:t xml:space="preserve">pip install </w:t>
      </w:r>
      <w:proofErr w:type="spellStart"/>
      <w:proofErr w:type="gramStart"/>
      <w:r>
        <w:t>langchain</w:t>
      </w:r>
      <w:proofErr w:type="spellEnd"/>
      <w:proofErr w:type="gramEnd"/>
    </w:p>
    <w:p w14:paraId="299D839D" w14:textId="3B548976" w:rsidR="00F96AA1" w:rsidRDefault="008C6E2D" w:rsidP="005513AB">
      <w:r>
        <w:t xml:space="preserve">pip install </w:t>
      </w:r>
      <w:proofErr w:type="spellStart"/>
      <w:r>
        <w:t>langchain-</w:t>
      </w:r>
      <w:proofErr w:type="gramStart"/>
      <w:r>
        <w:t>openai</w:t>
      </w:r>
      <w:proofErr w:type="spellEnd"/>
      <w:proofErr w:type="gramEnd"/>
    </w:p>
    <w:p w14:paraId="6689A036" w14:textId="18855E6F" w:rsidR="0087405C" w:rsidRDefault="0087405C" w:rsidP="005513AB">
      <w:r>
        <w:t xml:space="preserve">pip install </w:t>
      </w:r>
      <w:proofErr w:type="spellStart"/>
      <w:r>
        <w:t>langchain</w:t>
      </w:r>
      <w:proofErr w:type="spellEnd"/>
      <w:r>
        <w:t>-</w:t>
      </w:r>
      <w:proofErr w:type="gramStart"/>
      <w:r>
        <w:t>core</w:t>
      </w:r>
      <w:proofErr w:type="gramEnd"/>
    </w:p>
    <w:p w14:paraId="2F36B57E" w14:textId="0384D7A4" w:rsidR="008C6E2D" w:rsidRDefault="008C6E2D" w:rsidP="005513AB">
      <w:r>
        <w:t xml:space="preserve">pip install </w:t>
      </w:r>
      <w:proofErr w:type="spellStart"/>
      <w:proofErr w:type="gramStart"/>
      <w:r w:rsidR="00D36210">
        <w:t>streamlit</w:t>
      </w:r>
      <w:proofErr w:type="spellEnd"/>
      <w:proofErr w:type="gramEnd"/>
    </w:p>
    <w:p w14:paraId="3CDCCF56" w14:textId="6736AFFC" w:rsidR="00D36210" w:rsidRDefault="00EB7A7D" w:rsidP="005513AB">
      <w:r w:rsidRPr="00EB7A7D">
        <w:t>pip install python-</w:t>
      </w:r>
      <w:proofErr w:type="spellStart"/>
      <w:proofErr w:type="gramStart"/>
      <w:r w:rsidRPr="00EB7A7D">
        <w:t>dotenv</w:t>
      </w:r>
      <w:proofErr w:type="spellEnd"/>
      <w:proofErr w:type="gramEnd"/>
    </w:p>
    <w:p w14:paraId="029C7732" w14:textId="77777777" w:rsidR="005513AB" w:rsidRDefault="005513AB" w:rsidP="005513AB"/>
    <w:p w14:paraId="4C726A5C" w14:textId="77777777" w:rsidR="005513AB" w:rsidRDefault="005513AB" w:rsidP="005513AB"/>
    <w:sectPr w:rsidR="005513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sjABInNzQ0MzEyUdpeDU4uLM/DyQAsNaAKYEYqssAAAA"/>
  </w:docVars>
  <w:rsids>
    <w:rsidRoot w:val="004611B8"/>
    <w:rsid w:val="00011115"/>
    <w:rsid w:val="000414A2"/>
    <w:rsid w:val="00293F21"/>
    <w:rsid w:val="003A2B4D"/>
    <w:rsid w:val="004611B8"/>
    <w:rsid w:val="005513AB"/>
    <w:rsid w:val="0087405C"/>
    <w:rsid w:val="008C6E2D"/>
    <w:rsid w:val="00B50B2C"/>
    <w:rsid w:val="00D36210"/>
    <w:rsid w:val="00EB7A7D"/>
    <w:rsid w:val="00EE1B09"/>
    <w:rsid w:val="00F96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89B86"/>
  <w15:chartTrackingRefBased/>
  <w15:docId w15:val="{09D3BB67-8482-4916-99AE-C353935FD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wen Nie</dc:creator>
  <cp:keywords/>
  <dc:description/>
  <cp:lastModifiedBy>Weiwen Nie</cp:lastModifiedBy>
  <cp:revision>12</cp:revision>
  <dcterms:created xsi:type="dcterms:W3CDTF">2024-02-06T21:27:00Z</dcterms:created>
  <dcterms:modified xsi:type="dcterms:W3CDTF">2024-02-06T22:13:00Z</dcterms:modified>
</cp:coreProperties>
</file>